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5262C" w14:textId="133A3B3B" w:rsidR="002C1EED" w:rsidRDefault="008E08EF" w:rsidP="007700E2">
      <w:pPr>
        <w:spacing w:after="0"/>
        <w:rPr>
          <w:rFonts w:ascii="Humnst777 Cn BT" w:hAnsi="Humnst777 Cn BT"/>
          <w:color w:val="FF0000"/>
        </w:rPr>
      </w:pPr>
      <w:r w:rsidRPr="008E08EF">
        <w:rPr>
          <w:rFonts w:ascii="Humnst777 Cn BT" w:hAnsi="Humnst777 Cn BT"/>
          <w:color w:val="FF0000"/>
        </w:rPr>
        <w:t>Date</w:t>
      </w:r>
    </w:p>
    <w:p w14:paraId="4174FE82" w14:textId="77777777" w:rsidR="008E08EF" w:rsidRPr="008E08EF" w:rsidRDefault="008E08EF" w:rsidP="007700E2">
      <w:pPr>
        <w:spacing w:after="0"/>
        <w:rPr>
          <w:rFonts w:ascii="Humnst777 Cn BT" w:hAnsi="Humnst777 Cn BT"/>
          <w:color w:val="FF0000"/>
        </w:rPr>
      </w:pPr>
    </w:p>
    <w:p w14:paraId="4B96496A" w14:textId="77777777" w:rsidR="002C1EED" w:rsidRPr="009C3B15" w:rsidRDefault="002C1EED" w:rsidP="002C1EED">
      <w:pPr>
        <w:spacing w:after="0"/>
        <w:ind w:left="11"/>
        <w:rPr>
          <w:rFonts w:ascii="Humnst777 Cn BT" w:hAnsi="Humnst777 Cn BT"/>
        </w:rPr>
      </w:pPr>
      <w:r w:rsidRPr="009C3B15">
        <w:rPr>
          <w:rFonts w:ascii="Humnst777 Cn BT" w:hAnsi="Humnst777 Cn BT"/>
        </w:rPr>
        <w:t>Lakeside School</w:t>
      </w:r>
    </w:p>
    <w:p w14:paraId="5F8B42C5" w14:textId="77777777" w:rsidR="002C1EED" w:rsidRPr="009C3B15" w:rsidRDefault="002C1EED" w:rsidP="002C1EED">
      <w:pPr>
        <w:spacing w:after="0"/>
        <w:ind w:left="11"/>
        <w:rPr>
          <w:rFonts w:ascii="Humnst777 Cn BT" w:hAnsi="Humnst777 Cn BT"/>
        </w:rPr>
      </w:pPr>
      <w:r w:rsidRPr="009C3B15">
        <w:rPr>
          <w:rFonts w:ascii="Humnst777 Cn BT" w:hAnsi="Humnst777 Cn BT"/>
        </w:rPr>
        <w:t>14050 1st Avenue NE</w:t>
      </w:r>
    </w:p>
    <w:p w14:paraId="7C8D628B" w14:textId="77777777" w:rsidR="002C1EED" w:rsidRPr="009C3B15" w:rsidRDefault="002C1EED" w:rsidP="002C1EED">
      <w:pPr>
        <w:spacing w:after="417"/>
        <w:ind w:left="11"/>
        <w:rPr>
          <w:rFonts w:ascii="Humnst777 Cn BT" w:hAnsi="Humnst777 Cn BT"/>
        </w:rPr>
      </w:pPr>
      <w:r w:rsidRPr="009C3B15">
        <w:rPr>
          <w:rFonts w:ascii="Humnst777 Cn BT" w:hAnsi="Humnst777 Cn BT"/>
        </w:rPr>
        <w:t>Seattle, WA 98125-309</w:t>
      </w:r>
    </w:p>
    <w:p w14:paraId="570A6CAD" w14:textId="77777777" w:rsidR="002C1EED" w:rsidRPr="009C3B15" w:rsidRDefault="002C1EED" w:rsidP="002C1EED">
      <w:pPr>
        <w:ind w:left="11"/>
        <w:rPr>
          <w:rFonts w:ascii="Humnst777 Cn BT" w:hAnsi="Humnst777 Cn BT"/>
        </w:rPr>
      </w:pPr>
      <w:r w:rsidRPr="009C3B15">
        <w:rPr>
          <w:rFonts w:ascii="Humnst777 Cn BT" w:hAnsi="Humnst777 Cn BT"/>
        </w:rPr>
        <w:t>Dear Lakeside School Families,</w:t>
      </w:r>
    </w:p>
    <w:p w14:paraId="45F7FE31" w14:textId="33F5B188" w:rsidR="002C1EED" w:rsidRPr="009C3B15" w:rsidRDefault="002C1EED" w:rsidP="002C1EED">
      <w:pPr>
        <w:ind w:left="11"/>
        <w:rPr>
          <w:rFonts w:ascii="Humnst777 Cn BT" w:hAnsi="Humnst777 Cn BT"/>
        </w:rPr>
      </w:pPr>
      <w:r w:rsidRPr="009C3B15">
        <w:rPr>
          <w:rFonts w:ascii="Humnst777 Cn BT" w:hAnsi="Humnst777 Cn BT"/>
        </w:rPr>
        <w:t>Lakeside School</w:t>
      </w:r>
      <w:r w:rsidR="004F7D10">
        <w:rPr>
          <w:rFonts w:ascii="Humnst777 Cn BT" w:hAnsi="Humnst777 Cn BT"/>
        </w:rPr>
        <w:t xml:space="preserve"> is excited to share with you a SchoolPool Rideshare Van Pilot sponsored by</w:t>
      </w:r>
      <w:r w:rsidRPr="009C3B15">
        <w:rPr>
          <w:rFonts w:ascii="Humnst777 Cn BT" w:hAnsi="Humnst777 Cn BT"/>
        </w:rPr>
        <w:t xml:space="preserve"> King County Metro</w:t>
      </w:r>
      <w:r w:rsidR="004F7D10">
        <w:rPr>
          <w:rFonts w:ascii="Humnst777 Cn BT" w:hAnsi="Humnst777 Cn BT"/>
        </w:rPr>
        <w:t xml:space="preserve"> to extend the reach of transit to areas not well served by the bus. </w:t>
      </w:r>
      <w:r w:rsidRPr="009C3B15">
        <w:rPr>
          <w:rFonts w:ascii="Humnst777 Cn BT" w:hAnsi="Humnst777 Cn BT"/>
        </w:rPr>
        <w:t xml:space="preserve"> </w:t>
      </w:r>
      <w:r w:rsidR="004F7D10">
        <w:rPr>
          <w:rFonts w:ascii="Humnst777 Cn BT" w:hAnsi="Humnst777 Cn BT"/>
        </w:rPr>
        <w:t>The</w:t>
      </w:r>
      <w:r w:rsidRPr="009C3B15">
        <w:rPr>
          <w:rFonts w:ascii="Humnst777 Cn BT" w:hAnsi="Humnst777 Cn BT"/>
        </w:rPr>
        <w:t xml:space="preserve"> SchoolPool Rideshare pilot transit program </w:t>
      </w:r>
      <w:r w:rsidR="004F7D10">
        <w:rPr>
          <w:rFonts w:ascii="Humnst777 Cn BT" w:hAnsi="Humnst777 Cn BT"/>
        </w:rPr>
        <w:t xml:space="preserve">is </w:t>
      </w:r>
      <w:r w:rsidRPr="009C3B15">
        <w:rPr>
          <w:rFonts w:ascii="Humnst777 Cn BT" w:hAnsi="Humnst777 Cn BT"/>
        </w:rPr>
        <w:t>set to launch next fall. This pilot is being modeled after Metro’s long-standing vanpool program using volunteer drivers and Metro rideshare vehicles to help fill school transportation gaps and get students to and from school and afterschool activities.</w:t>
      </w:r>
    </w:p>
    <w:p w14:paraId="55DF735E" w14:textId="77777777" w:rsidR="002C1EED" w:rsidRPr="009C3B15" w:rsidRDefault="002C1EED" w:rsidP="002C1EED">
      <w:pPr>
        <w:numPr>
          <w:ilvl w:val="0"/>
          <w:numId w:val="2"/>
        </w:numPr>
        <w:ind w:hanging="360"/>
        <w:rPr>
          <w:rFonts w:ascii="Humnst777 Cn BT" w:hAnsi="Humnst777 Cn BT"/>
        </w:rPr>
      </w:pPr>
      <w:r w:rsidRPr="009C3B15">
        <w:rPr>
          <w:rFonts w:ascii="Humnst777 Cn BT" w:hAnsi="Humnst777 Cn BT"/>
        </w:rPr>
        <w:t xml:space="preserve">This pilot is intended to support school transportation needs, help cut vehicle emissions and traffic congestion near schools, and increase multifamily and student ridesharing by proving vehicles, fuel and coordination support. </w:t>
      </w:r>
    </w:p>
    <w:p w14:paraId="7859C79E" w14:textId="0EE4F2D0" w:rsidR="002C1EED" w:rsidRPr="009C3B15" w:rsidRDefault="004F7D10" w:rsidP="002C1EED">
      <w:pPr>
        <w:numPr>
          <w:ilvl w:val="0"/>
          <w:numId w:val="2"/>
        </w:numPr>
        <w:ind w:hanging="360"/>
        <w:rPr>
          <w:rFonts w:ascii="Humnst777 Cn BT" w:hAnsi="Humnst777 Cn BT"/>
        </w:rPr>
      </w:pPr>
      <w:r>
        <w:rPr>
          <w:rFonts w:ascii="Humnst777 Cn BT" w:hAnsi="Humnst777 Cn BT"/>
        </w:rPr>
        <w:t xml:space="preserve">The success of this pilot depends on having qualified volunteer drivers. </w:t>
      </w:r>
      <w:r w:rsidR="002C1EED" w:rsidRPr="009C3B15">
        <w:rPr>
          <w:rFonts w:ascii="Humnst777 Cn BT" w:hAnsi="Humnst777 Cn BT"/>
        </w:rPr>
        <w:t>We will need your help as a Lakeside voluntee</w:t>
      </w:r>
      <w:r>
        <w:rPr>
          <w:rFonts w:ascii="Humnst777 Cn BT" w:hAnsi="Humnst777 Cn BT"/>
        </w:rPr>
        <w:t>r,</w:t>
      </w:r>
      <w:r w:rsidR="002C1EED" w:rsidRPr="009C3B15">
        <w:rPr>
          <w:rFonts w:ascii="Humnst777 Cn BT" w:hAnsi="Humnst777 Cn BT"/>
        </w:rPr>
        <w:t xml:space="preserve"> parent</w:t>
      </w:r>
      <w:r>
        <w:rPr>
          <w:rFonts w:ascii="Humnst777 Cn BT" w:hAnsi="Humnst777 Cn BT"/>
        </w:rPr>
        <w:t>, legal guardian, or</w:t>
      </w:r>
      <w:r w:rsidR="002C1EED" w:rsidRPr="009C3B15">
        <w:rPr>
          <w:rFonts w:ascii="Humnst777 Cn BT" w:hAnsi="Humnst777 Cn BT"/>
        </w:rPr>
        <w:t xml:space="preserve"> </w:t>
      </w:r>
      <w:r w:rsidRPr="009C3B15">
        <w:rPr>
          <w:rFonts w:ascii="Humnst777 Cn BT" w:hAnsi="Humnst777 Cn BT"/>
        </w:rPr>
        <w:t xml:space="preserve">other </w:t>
      </w:r>
      <w:r>
        <w:rPr>
          <w:rFonts w:ascii="Humnst777 Cn BT" w:hAnsi="Humnst777 Cn BT"/>
        </w:rPr>
        <w:t xml:space="preserve">Lakeside </w:t>
      </w:r>
      <w:r w:rsidR="002C1EED" w:rsidRPr="009C3B15">
        <w:rPr>
          <w:rFonts w:ascii="Humnst777 Cn BT" w:hAnsi="Humnst777 Cn BT"/>
        </w:rPr>
        <w:t xml:space="preserve">community member to be drivers for the vans. Volunteer drivers will be vetted </w:t>
      </w:r>
      <w:r w:rsidRPr="009C3B15">
        <w:rPr>
          <w:rFonts w:ascii="Humnst777 Cn BT" w:hAnsi="Humnst777 Cn BT"/>
        </w:rPr>
        <w:t xml:space="preserve">and </w:t>
      </w:r>
      <w:r>
        <w:rPr>
          <w:rFonts w:ascii="Humnst777 Cn BT" w:hAnsi="Humnst777 Cn BT"/>
        </w:rPr>
        <w:t xml:space="preserve">selected </w:t>
      </w:r>
      <w:r w:rsidR="002C1EED" w:rsidRPr="009C3B15">
        <w:rPr>
          <w:rFonts w:ascii="Humnst777 Cn BT" w:hAnsi="Humnst777 Cn BT"/>
        </w:rPr>
        <w:t xml:space="preserve">through Lakeside's volunteer process and </w:t>
      </w:r>
      <w:r>
        <w:rPr>
          <w:rFonts w:ascii="Humnst777 Cn BT" w:hAnsi="Humnst777 Cn BT"/>
        </w:rPr>
        <w:t xml:space="preserve">approved </w:t>
      </w:r>
      <w:r w:rsidR="002C1EED" w:rsidRPr="009C3B15">
        <w:rPr>
          <w:rFonts w:ascii="Humnst777 Cn BT" w:hAnsi="Humnst777 Cn BT"/>
        </w:rPr>
        <w:t>via Metro's driving history/motor vehicle records check process.</w:t>
      </w:r>
    </w:p>
    <w:p w14:paraId="0977D3AD" w14:textId="2EC6E8E1" w:rsidR="00CC6652" w:rsidRDefault="002C1EED" w:rsidP="007700E2">
      <w:pPr>
        <w:numPr>
          <w:ilvl w:val="0"/>
          <w:numId w:val="2"/>
        </w:numPr>
        <w:ind w:hanging="360"/>
        <w:rPr>
          <w:rFonts w:ascii="Humnst777 Cn BT" w:hAnsi="Humnst777 Cn BT"/>
        </w:rPr>
      </w:pPr>
      <w:r w:rsidRPr="00CC6652">
        <w:rPr>
          <w:rFonts w:ascii="Humnst777 Cn BT" w:hAnsi="Humnst777 Cn BT"/>
        </w:rPr>
        <w:t xml:space="preserve">Metro will work </w:t>
      </w:r>
      <w:r w:rsidR="004F7D10" w:rsidRPr="00CC6652">
        <w:rPr>
          <w:rFonts w:ascii="Humnst777 Cn BT" w:hAnsi="Humnst777 Cn BT"/>
        </w:rPr>
        <w:t>with Lakeside</w:t>
      </w:r>
      <w:r w:rsidRPr="00CC6652">
        <w:rPr>
          <w:rFonts w:ascii="Humnst777 Cn BT" w:hAnsi="Humnst777 Cn BT"/>
        </w:rPr>
        <w:t xml:space="preserve"> </w:t>
      </w:r>
      <w:r w:rsidR="00CC6652">
        <w:rPr>
          <w:rFonts w:ascii="Humnst777 Cn BT" w:hAnsi="Humnst777 Cn BT"/>
        </w:rPr>
        <w:t xml:space="preserve">School </w:t>
      </w:r>
      <w:r w:rsidRPr="00CC6652">
        <w:rPr>
          <w:rFonts w:ascii="Humnst777 Cn BT" w:hAnsi="Humnst777 Cn BT"/>
        </w:rPr>
        <w:t xml:space="preserve">families and vetted volunteer drivers to help students who live near each other </w:t>
      </w:r>
      <w:r w:rsidR="00CC6652">
        <w:rPr>
          <w:rFonts w:ascii="Humnst777 Cn BT" w:hAnsi="Humnst777 Cn BT"/>
        </w:rPr>
        <w:t>to help form rideshare vans.</w:t>
      </w:r>
    </w:p>
    <w:p w14:paraId="2930D63F" w14:textId="49E10B2D" w:rsidR="002C1EED" w:rsidRPr="00CC6652" w:rsidRDefault="002C1EED" w:rsidP="007700E2">
      <w:pPr>
        <w:ind w:left="11" w:firstLine="0"/>
        <w:rPr>
          <w:rFonts w:ascii="Humnst777 Cn BT" w:hAnsi="Humnst777 Cn BT"/>
        </w:rPr>
      </w:pPr>
      <w:r w:rsidRPr="00CC6652">
        <w:rPr>
          <w:rFonts w:ascii="Humnst777 Cn BT" w:hAnsi="Humnst777 Cn BT"/>
        </w:rPr>
        <w:t xml:space="preserve">SchoolPool Rideshare is still being developed so please stay tuned for additional details about this pilot and other back-to-school resources in the coming months. For more information on Metro’s SchoolPool program, please visit </w:t>
      </w:r>
      <w:r w:rsidRPr="00CC6652">
        <w:rPr>
          <w:rFonts w:ascii="Humnst777 Cn BT" w:hAnsi="Humnst777 Cn BT"/>
          <w:color w:val="3073BA"/>
          <w:u w:val="single" w:color="3073BA"/>
        </w:rPr>
        <w:t>kingcounty.gov/</w:t>
      </w:r>
      <w:r w:rsidR="00D51A44" w:rsidRPr="00CC6652">
        <w:rPr>
          <w:rFonts w:ascii="Humnst777 Cn BT" w:hAnsi="Humnst777 Cn BT"/>
          <w:color w:val="3073BA"/>
          <w:u w:val="single" w:color="3073BA"/>
        </w:rPr>
        <w:t>SchoolPool</w:t>
      </w:r>
      <w:r w:rsidRPr="00CC6652">
        <w:rPr>
          <w:rFonts w:ascii="Humnst777 Cn BT" w:hAnsi="Humnst777 Cn BT"/>
        </w:rPr>
        <w:t xml:space="preserve"> where the pilot team will post information and updates about this special pilot as it’s developed.</w:t>
      </w:r>
    </w:p>
    <w:p w14:paraId="5198038E" w14:textId="77777777" w:rsidR="002C1EED" w:rsidRPr="009C3B15" w:rsidRDefault="002C1EED" w:rsidP="002C1EED">
      <w:pPr>
        <w:ind w:left="11"/>
        <w:rPr>
          <w:rFonts w:ascii="Humnst777 Cn BT" w:hAnsi="Humnst777 Cn BT"/>
        </w:rPr>
      </w:pPr>
      <w:r w:rsidRPr="009C3B15">
        <w:rPr>
          <w:rFonts w:ascii="Humnst777 Cn BT" w:hAnsi="Humnst777 Cn BT"/>
        </w:rPr>
        <w:t>Sincerely,</w:t>
      </w:r>
    </w:p>
    <w:p w14:paraId="4FCD422A" w14:textId="77777777" w:rsidR="002C1EED" w:rsidRPr="009C3B15" w:rsidRDefault="002C1EED" w:rsidP="002C1EED">
      <w:pPr>
        <w:spacing w:after="0"/>
        <w:ind w:left="11"/>
        <w:rPr>
          <w:rFonts w:ascii="Humnst777 Cn BT" w:hAnsi="Humnst777 Cn BT"/>
        </w:rPr>
      </w:pPr>
      <w:r w:rsidRPr="009C3B15">
        <w:rPr>
          <w:rFonts w:ascii="Humnst777 Cn BT" w:hAnsi="Humnst777 Cn BT"/>
        </w:rPr>
        <w:t>Ying Purcell</w:t>
      </w:r>
    </w:p>
    <w:p w14:paraId="10702E76" w14:textId="77777777" w:rsidR="006A66B5" w:rsidRPr="002C1EED" w:rsidRDefault="002C1EED" w:rsidP="002C1EED">
      <w:pPr>
        <w:ind w:left="11"/>
        <w:rPr>
          <w:rFonts w:ascii="Humnst777 Cn BT" w:hAnsi="Humnst777 Cn BT"/>
        </w:rPr>
      </w:pPr>
      <w:r w:rsidRPr="009C3B15">
        <w:rPr>
          <w:rFonts w:ascii="Humnst777 Cn BT" w:hAnsi="Humnst777 Cn BT"/>
        </w:rPr>
        <w:t>Business Office Manager and Executive Assistant to Assistant Head of School/CFO</w:t>
      </w:r>
    </w:p>
    <w:sectPr w:rsidR="006A66B5" w:rsidRPr="002C1EED" w:rsidSect="002C1EED">
      <w:headerReference w:type="default" r:id="rId7"/>
      <w:footerReference w:type="default" r:id="rId8"/>
      <w:pgSz w:w="12240" w:h="15840"/>
      <w:pgMar w:top="3240" w:right="1080" w:bottom="2160" w:left="108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28A67" w14:textId="77777777" w:rsidR="00644D56" w:rsidRDefault="00644D56" w:rsidP="001D67AD">
      <w:pPr>
        <w:spacing w:after="0" w:line="240" w:lineRule="auto"/>
      </w:pPr>
      <w:r>
        <w:separator/>
      </w:r>
    </w:p>
  </w:endnote>
  <w:endnote w:type="continuationSeparator" w:id="0">
    <w:p w14:paraId="4E417DC6" w14:textId="77777777" w:rsidR="00644D56" w:rsidRDefault="00644D56" w:rsidP="001D6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umanist 777 TL">
    <w:altName w:val="Cambria"/>
    <w:panose1 w:val="020B0604020202020204"/>
    <w:charset w:val="00"/>
    <w:family w:val="roman"/>
    <w:notTrueType/>
    <w:pitch w:val="default"/>
  </w:font>
  <w:font w:name="Wingdings">
    <w:panose1 w:val="05000000000000000000"/>
    <w:charset w:val="4D"/>
    <w:family w:val="decorative"/>
    <w:pitch w:val="variable"/>
    <w:sig w:usb0="00000003" w:usb1="00000000" w:usb2="00000000" w:usb3="00000000" w:csb0="80000001" w:csb1="00000000"/>
    <w:embedRegular r:id="rId3" w:fontKey="{43A985EE-04D3-B947-A31E-28AFB58FA74B}"/>
  </w:font>
  <w:font w:name="Calibri">
    <w:panose1 w:val="020F0502020204030204"/>
    <w:charset w:val="00"/>
    <w:family w:val="swiss"/>
    <w:pitch w:val="variable"/>
    <w:sig w:usb0="E0002AFF" w:usb1="C000247B" w:usb2="00000009" w:usb3="00000000" w:csb0="000001FF" w:csb1="00000000"/>
    <w:embedRegular r:id="rId4" w:fontKey="{2CD570C0-2DC3-9B41-9BB9-952B1EED7CD7}"/>
  </w:font>
  <w:font w:name="Arial">
    <w:panose1 w:val="020B0604020202020204"/>
    <w:charset w:val="00"/>
    <w:family w:val="swiss"/>
    <w:pitch w:val="variable"/>
    <w:sig w:usb0="E0002AFF" w:usb1="C0007843" w:usb2="00000009" w:usb3="00000000" w:csb0="000001FF" w:csb1="00000000"/>
    <w:embedRegular r:id="rId5" w:fontKey="{C538B511-494F-7B48-AEF9-5074FB43E14A}"/>
  </w:font>
  <w:font w:name="Times New Roman">
    <w:panose1 w:val="02020603050405020304"/>
    <w:charset w:val="00"/>
    <w:family w:val="roman"/>
    <w:pitch w:val="variable"/>
    <w:sig w:usb0="E0002EFF" w:usb1="C000785B" w:usb2="00000009" w:usb3="00000000" w:csb0="000001FF" w:csb1="00000000"/>
    <w:embedRegular r:id="rId6" w:fontKey="{174E69A1-0F47-9A4A-97D3-21B614834B3F}"/>
  </w:font>
  <w:font w:name="Humnst777 Cn BT">
    <w:altName w:val="Calibri"/>
    <w:panose1 w:val="020B0604020202020204"/>
    <w:charset w:val="00"/>
    <w:family w:val="swiss"/>
    <w:pitch w:val="variable"/>
    <w:sig w:usb0="800000AF" w:usb1="1000204A" w:usb2="00000000" w:usb3="00000000" w:csb0="0000001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embedRegular r:id="rId8" w:fontKey="{A38C688E-65E0-B548-88BF-E2A13E16E967}"/>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BFB02" w14:textId="77777777" w:rsidR="001D67AD" w:rsidRDefault="001D67AD" w:rsidP="00AC09D7">
    <w:pPr>
      <w:pStyle w:val="Footer"/>
      <w:ind w:left="-990" w:hanging="90"/>
    </w:pPr>
    <w:r>
      <w:rPr>
        <w:noProof/>
      </w:rPr>
      <w:drawing>
        <wp:inline distT="0" distB="0" distL="0" distR="0" wp14:anchorId="076FC05E" wp14:editId="65338281">
          <wp:extent cx="7772400" cy="914400"/>
          <wp:effectExtent l="0" t="0" r="0" b="0"/>
          <wp:docPr id="1366758927" name="Picture 1366758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935956" name="Picture 232935956"/>
                  <pic:cNvPicPr/>
                </pic:nvPicPr>
                <pic:blipFill>
                  <a:blip r:embed="rId1">
                    <a:extLst>
                      <a:ext uri="{28A0092B-C50C-407E-A947-70E740481C1C}">
                        <a14:useLocalDpi xmlns:a14="http://schemas.microsoft.com/office/drawing/2010/main" val="0"/>
                      </a:ext>
                    </a:extLst>
                  </a:blip>
                  <a:stretch>
                    <a:fillRect/>
                  </a:stretch>
                </pic:blipFill>
                <pic:spPr>
                  <a:xfrm>
                    <a:off x="0" y="0"/>
                    <a:ext cx="7772400" cy="9144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27767" w14:textId="77777777" w:rsidR="00644D56" w:rsidRDefault="00644D56" w:rsidP="001D67AD">
      <w:pPr>
        <w:spacing w:after="0" w:line="240" w:lineRule="auto"/>
      </w:pPr>
      <w:r>
        <w:separator/>
      </w:r>
    </w:p>
  </w:footnote>
  <w:footnote w:type="continuationSeparator" w:id="0">
    <w:p w14:paraId="15883687" w14:textId="77777777" w:rsidR="00644D56" w:rsidRDefault="00644D56" w:rsidP="001D67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A1958" w14:textId="77777777" w:rsidR="001D67AD" w:rsidRDefault="001D67AD" w:rsidP="00AC09D7">
    <w:pPr>
      <w:pStyle w:val="Header"/>
      <w:ind w:left="-1080" w:firstLine="0"/>
    </w:pPr>
    <w:r>
      <w:rPr>
        <w:noProof/>
      </w:rPr>
      <w:drawing>
        <wp:inline distT="0" distB="0" distL="0" distR="0" wp14:anchorId="22D9B9CC" wp14:editId="15B97950">
          <wp:extent cx="7799832" cy="1609344"/>
          <wp:effectExtent l="0" t="0" r="0" b="0"/>
          <wp:docPr id="2130101321" name="Picture 2130101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066173" name="Picture 557066173"/>
                  <pic:cNvPicPr/>
                </pic:nvPicPr>
                <pic:blipFill>
                  <a:blip r:embed="rId1">
                    <a:extLst>
                      <a:ext uri="{28A0092B-C50C-407E-A947-70E740481C1C}">
                        <a14:useLocalDpi xmlns:a14="http://schemas.microsoft.com/office/drawing/2010/main" val="0"/>
                      </a:ext>
                    </a:extLst>
                  </a:blip>
                  <a:stretch>
                    <a:fillRect/>
                  </a:stretch>
                </pic:blipFill>
                <pic:spPr>
                  <a:xfrm>
                    <a:off x="0" y="0"/>
                    <a:ext cx="7799832" cy="160934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C647D1"/>
    <w:multiLevelType w:val="hybridMultilevel"/>
    <w:tmpl w:val="B57E25AC"/>
    <w:lvl w:ilvl="0" w:tplc="A170C1C8">
      <w:start w:val="1"/>
      <w:numFmt w:val="bullet"/>
      <w:lvlText w:val="•"/>
      <w:lvlJc w:val="left"/>
      <w:pPr>
        <w:ind w:left="55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lvl w:ilvl="1" w:tplc="AA4CABCE">
      <w:start w:val="1"/>
      <w:numFmt w:val="bullet"/>
      <w:lvlText w:val="o"/>
      <w:lvlJc w:val="left"/>
      <w:pPr>
        <w:ind w:left="127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lvl w:ilvl="2" w:tplc="7A44E8E2">
      <w:start w:val="1"/>
      <w:numFmt w:val="bullet"/>
      <w:lvlText w:val="▪"/>
      <w:lvlJc w:val="left"/>
      <w:pPr>
        <w:ind w:left="199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lvl w:ilvl="3" w:tplc="BBD2E53E">
      <w:start w:val="1"/>
      <w:numFmt w:val="bullet"/>
      <w:lvlText w:val="•"/>
      <w:lvlJc w:val="left"/>
      <w:pPr>
        <w:ind w:left="271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lvl w:ilvl="4" w:tplc="1E2A761C">
      <w:start w:val="1"/>
      <w:numFmt w:val="bullet"/>
      <w:lvlText w:val="o"/>
      <w:lvlJc w:val="left"/>
      <w:pPr>
        <w:ind w:left="343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lvl w:ilvl="5" w:tplc="786A14C6">
      <w:start w:val="1"/>
      <w:numFmt w:val="bullet"/>
      <w:lvlText w:val="▪"/>
      <w:lvlJc w:val="left"/>
      <w:pPr>
        <w:ind w:left="415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lvl w:ilvl="6" w:tplc="7652B006">
      <w:start w:val="1"/>
      <w:numFmt w:val="bullet"/>
      <w:lvlText w:val="•"/>
      <w:lvlJc w:val="left"/>
      <w:pPr>
        <w:ind w:left="487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lvl w:ilvl="7" w:tplc="85F8233E">
      <w:start w:val="1"/>
      <w:numFmt w:val="bullet"/>
      <w:lvlText w:val="o"/>
      <w:lvlJc w:val="left"/>
      <w:pPr>
        <w:ind w:left="559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lvl w:ilvl="8" w:tplc="634AA7C8">
      <w:start w:val="1"/>
      <w:numFmt w:val="bullet"/>
      <w:lvlText w:val="▪"/>
      <w:lvlJc w:val="left"/>
      <w:pPr>
        <w:ind w:left="631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abstractNum>
  <w:abstractNum w:abstractNumId="1" w15:restartNumberingAfterBreak="0">
    <w:nsid w:val="361F7566"/>
    <w:multiLevelType w:val="hybridMultilevel"/>
    <w:tmpl w:val="0608A008"/>
    <w:lvl w:ilvl="0" w:tplc="E30857EC">
      <w:start w:val="1"/>
      <w:numFmt w:val="bullet"/>
      <w:lvlText w:val=""/>
      <w:lvlJc w:val="left"/>
      <w:pPr>
        <w:ind w:left="556"/>
      </w:pPr>
      <w:rPr>
        <w:rFonts w:ascii="Wingdings" w:eastAsia="Humanist 777 TL" w:hAnsi="Wingdings" w:cs="Humanist 777 TL" w:hint="default"/>
        <w:b w:val="0"/>
        <w:i w:val="0"/>
        <w:strike w:val="0"/>
        <w:dstrike w:val="0"/>
        <w:color w:val="FFD966" w:themeColor="accent4" w:themeTint="99"/>
        <w:sz w:val="24"/>
        <w:szCs w:val="24"/>
        <w:u w:val="none" w:color="000000"/>
        <w:bdr w:val="none" w:sz="0" w:space="0" w:color="auto"/>
        <w:shd w:val="clear" w:color="auto" w:fill="auto"/>
        <w:vertAlign w:val="baseline"/>
      </w:rPr>
    </w:lvl>
    <w:lvl w:ilvl="1" w:tplc="FFFFFFFF">
      <w:start w:val="1"/>
      <w:numFmt w:val="bullet"/>
      <w:lvlText w:val="o"/>
      <w:lvlJc w:val="left"/>
      <w:pPr>
        <w:ind w:left="127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lvl w:ilvl="2" w:tplc="FFFFFFFF">
      <w:start w:val="1"/>
      <w:numFmt w:val="bullet"/>
      <w:lvlText w:val="▪"/>
      <w:lvlJc w:val="left"/>
      <w:pPr>
        <w:ind w:left="199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lvl w:ilvl="3" w:tplc="FFFFFFFF">
      <w:start w:val="1"/>
      <w:numFmt w:val="bullet"/>
      <w:lvlText w:val="•"/>
      <w:lvlJc w:val="left"/>
      <w:pPr>
        <w:ind w:left="271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lvl w:ilvl="4" w:tplc="FFFFFFFF">
      <w:start w:val="1"/>
      <w:numFmt w:val="bullet"/>
      <w:lvlText w:val="o"/>
      <w:lvlJc w:val="left"/>
      <w:pPr>
        <w:ind w:left="343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lvl w:ilvl="5" w:tplc="FFFFFFFF">
      <w:start w:val="1"/>
      <w:numFmt w:val="bullet"/>
      <w:lvlText w:val="▪"/>
      <w:lvlJc w:val="left"/>
      <w:pPr>
        <w:ind w:left="415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lvl w:ilvl="6" w:tplc="FFFFFFFF">
      <w:start w:val="1"/>
      <w:numFmt w:val="bullet"/>
      <w:lvlText w:val="•"/>
      <w:lvlJc w:val="left"/>
      <w:pPr>
        <w:ind w:left="487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lvl w:ilvl="7" w:tplc="FFFFFFFF">
      <w:start w:val="1"/>
      <w:numFmt w:val="bullet"/>
      <w:lvlText w:val="o"/>
      <w:lvlJc w:val="left"/>
      <w:pPr>
        <w:ind w:left="559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lvl w:ilvl="8" w:tplc="FFFFFFFF">
      <w:start w:val="1"/>
      <w:numFmt w:val="bullet"/>
      <w:lvlText w:val="▪"/>
      <w:lvlJc w:val="left"/>
      <w:pPr>
        <w:ind w:left="6316"/>
      </w:pPr>
      <w:rPr>
        <w:rFonts w:ascii="Humanist 777 TL" w:eastAsia="Humanist 777 TL" w:hAnsi="Humanist 777 TL" w:cs="Humanist 777 TL"/>
        <w:b w:val="0"/>
        <w:i w:val="0"/>
        <w:strike w:val="0"/>
        <w:dstrike w:val="0"/>
        <w:color w:val="221F20"/>
        <w:sz w:val="24"/>
        <w:szCs w:val="24"/>
        <w:u w:val="none" w:color="000000"/>
        <w:bdr w:val="none" w:sz="0" w:space="0" w:color="auto"/>
        <w:shd w:val="clear" w:color="auto" w:fill="auto"/>
        <w:vertAlign w:val="baseline"/>
      </w:rPr>
    </w:lvl>
  </w:abstractNum>
  <w:num w:numId="1" w16cid:durableId="1312908973">
    <w:abstractNumId w:val="0"/>
  </w:num>
  <w:num w:numId="2" w16cid:durableId="3668358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NTI1sbA0NbcwNTRQ0lEKTi0uzszPAykwrAUAdqNTLCwAAAA="/>
  </w:docVars>
  <w:rsids>
    <w:rsidRoot w:val="001D67AD"/>
    <w:rsid w:val="00082951"/>
    <w:rsid w:val="000D61B5"/>
    <w:rsid w:val="001D67AD"/>
    <w:rsid w:val="002C1EED"/>
    <w:rsid w:val="004F7D10"/>
    <w:rsid w:val="00644D56"/>
    <w:rsid w:val="006A66B5"/>
    <w:rsid w:val="006F2CDA"/>
    <w:rsid w:val="007700E2"/>
    <w:rsid w:val="00775D37"/>
    <w:rsid w:val="0080090F"/>
    <w:rsid w:val="008E08EF"/>
    <w:rsid w:val="00A81873"/>
    <w:rsid w:val="00AC09D7"/>
    <w:rsid w:val="00B32116"/>
    <w:rsid w:val="00C012B8"/>
    <w:rsid w:val="00CC6652"/>
    <w:rsid w:val="00D51A44"/>
    <w:rsid w:val="00DE4800"/>
    <w:rsid w:val="00E76F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256FE3"/>
  <w15:chartTrackingRefBased/>
  <w15:docId w15:val="{52AF93E6-5687-4E2E-9936-A0C3F385A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2116"/>
    <w:pPr>
      <w:spacing w:after="183" w:line="265" w:lineRule="auto"/>
      <w:ind w:left="10" w:hanging="10"/>
    </w:pPr>
    <w:rPr>
      <w:rFonts w:ascii="Humanist 777 TL" w:eastAsia="Humanist 777 TL" w:hAnsi="Humanist 777 TL" w:cs="Humanist 777 TL"/>
      <w:color w:val="221F2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7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7AD"/>
  </w:style>
  <w:style w:type="paragraph" w:styleId="Footer">
    <w:name w:val="footer"/>
    <w:basedOn w:val="Normal"/>
    <w:link w:val="FooterChar"/>
    <w:uiPriority w:val="99"/>
    <w:unhideWhenUsed/>
    <w:rsid w:val="001D67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7AD"/>
  </w:style>
  <w:style w:type="character" w:styleId="CommentReference">
    <w:name w:val="annotation reference"/>
    <w:basedOn w:val="DefaultParagraphFont"/>
    <w:uiPriority w:val="99"/>
    <w:semiHidden/>
    <w:unhideWhenUsed/>
    <w:rsid w:val="0080090F"/>
    <w:rPr>
      <w:sz w:val="16"/>
      <w:szCs w:val="16"/>
    </w:rPr>
  </w:style>
  <w:style w:type="paragraph" w:styleId="CommentText">
    <w:name w:val="annotation text"/>
    <w:basedOn w:val="Normal"/>
    <w:link w:val="CommentTextChar"/>
    <w:uiPriority w:val="99"/>
    <w:unhideWhenUsed/>
    <w:rsid w:val="0080090F"/>
    <w:pPr>
      <w:spacing w:line="240" w:lineRule="auto"/>
    </w:pPr>
    <w:rPr>
      <w:sz w:val="20"/>
      <w:szCs w:val="20"/>
    </w:rPr>
  </w:style>
  <w:style w:type="character" w:customStyle="1" w:styleId="CommentTextChar">
    <w:name w:val="Comment Text Char"/>
    <w:basedOn w:val="DefaultParagraphFont"/>
    <w:link w:val="CommentText"/>
    <w:uiPriority w:val="99"/>
    <w:rsid w:val="0080090F"/>
    <w:rPr>
      <w:rFonts w:ascii="Humanist 777 TL" w:eastAsia="Humanist 777 TL" w:hAnsi="Humanist 777 TL" w:cs="Humanist 777 TL"/>
      <w:color w:val="221F20"/>
      <w:sz w:val="20"/>
      <w:szCs w:val="20"/>
    </w:rPr>
  </w:style>
  <w:style w:type="paragraph" w:styleId="CommentSubject">
    <w:name w:val="annotation subject"/>
    <w:basedOn w:val="CommentText"/>
    <w:next w:val="CommentText"/>
    <w:link w:val="CommentSubjectChar"/>
    <w:uiPriority w:val="99"/>
    <w:semiHidden/>
    <w:unhideWhenUsed/>
    <w:rsid w:val="0080090F"/>
    <w:rPr>
      <w:b/>
      <w:bCs/>
    </w:rPr>
  </w:style>
  <w:style w:type="character" w:customStyle="1" w:styleId="CommentSubjectChar">
    <w:name w:val="Comment Subject Char"/>
    <w:basedOn w:val="CommentTextChar"/>
    <w:link w:val="CommentSubject"/>
    <w:uiPriority w:val="99"/>
    <w:semiHidden/>
    <w:rsid w:val="0080090F"/>
    <w:rPr>
      <w:rFonts w:ascii="Humanist 777 TL" w:eastAsia="Humanist 777 TL" w:hAnsi="Humanist 777 TL" w:cs="Humanist 777 TL"/>
      <w:b/>
      <w:bCs/>
      <w:color w:val="221F2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65</Words>
  <Characters>151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Abad</dc:creator>
  <cp:keywords/>
  <dc:description/>
  <cp:lastModifiedBy>Pham, Trang (MTD)</cp:lastModifiedBy>
  <cp:revision>4</cp:revision>
  <dcterms:created xsi:type="dcterms:W3CDTF">2023-06-26T17:47:00Z</dcterms:created>
  <dcterms:modified xsi:type="dcterms:W3CDTF">2023-08-30T20:02:00Z</dcterms:modified>
</cp:coreProperties>
</file>